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65B666" w14:textId="77777777" w:rsidR="009B3412" w:rsidRPr="00A5011D" w:rsidRDefault="009B3412" w:rsidP="00A5011D">
      <w:pPr>
        <w:spacing w:line="480" w:lineRule="auto"/>
        <w:jc w:val="center"/>
        <w:rPr>
          <w:rFonts w:cs="Times New Roman"/>
          <w:szCs w:val="24"/>
        </w:rPr>
      </w:pPr>
      <w:r w:rsidRPr="00A5011D">
        <w:rPr>
          <w:rFonts w:cs="Times New Roman"/>
          <w:szCs w:val="24"/>
        </w:rPr>
        <w:t>Discussion 8</w:t>
      </w:r>
    </w:p>
    <w:p w14:paraId="3F132D4D" w14:textId="4E0A38C7" w:rsidR="009B3412" w:rsidRPr="00A5011D" w:rsidRDefault="009B3412" w:rsidP="00A5011D">
      <w:pPr>
        <w:spacing w:line="480" w:lineRule="auto"/>
        <w:rPr>
          <w:rFonts w:cs="Times New Roman"/>
          <w:szCs w:val="24"/>
        </w:rPr>
      </w:pPr>
      <w:r w:rsidRPr="00A5011D">
        <w:rPr>
          <w:rFonts w:cs="Times New Roman"/>
          <w:szCs w:val="24"/>
        </w:rPr>
        <w:tab/>
        <w:t xml:space="preserve">The United States of America </w:t>
      </w:r>
      <w:r w:rsidR="006F2964" w:rsidRPr="00A5011D">
        <w:rPr>
          <w:rFonts w:cs="Times New Roman"/>
          <w:szCs w:val="24"/>
        </w:rPr>
        <w:t>is a</w:t>
      </w:r>
      <w:r w:rsidR="007C16DE" w:rsidRPr="00A5011D">
        <w:rPr>
          <w:rFonts w:cs="Times New Roman"/>
          <w:szCs w:val="24"/>
        </w:rPr>
        <w:t xml:space="preserve"> big country with a </w:t>
      </w:r>
      <w:r w:rsidR="006F2964" w:rsidRPr="00A5011D">
        <w:rPr>
          <w:rFonts w:cs="Times New Roman"/>
          <w:szCs w:val="24"/>
        </w:rPr>
        <w:t>vast</w:t>
      </w:r>
      <w:r w:rsidR="007C16DE" w:rsidRPr="00A5011D">
        <w:rPr>
          <w:rFonts w:cs="Times New Roman"/>
          <w:szCs w:val="24"/>
        </w:rPr>
        <w:t xml:space="preserve"> economy. </w:t>
      </w:r>
      <w:r w:rsidR="00BC6FEC" w:rsidRPr="00A5011D">
        <w:rPr>
          <w:rFonts w:cs="Times New Roman"/>
          <w:szCs w:val="24"/>
        </w:rPr>
        <w:t xml:space="preserve">There are a number of companies that are working </w:t>
      </w:r>
      <w:r w:rsidR="006F2964" w:rsidRPr="00A5011D">
        <w:rPr>
          <w:rFonts w:cs="Times New Roman"/>
          <w:szCs w:val="24"/>
        </w:rPr>
        <w:t xml:space="preserve">in various parts of the country. </w:t>
      </w:r>
      <w:r w:rsidR="0055778D" w:rsidRPr="00A5011D">
        <w:rPr>
          <w:rFonts w:cs="Times New Roman"/>
          <w:szCs w:val="24"/>
        </w:rPr>
        <w:t xml:space="preserve">These companies are in thousands of numbers </w:t>
      </w:r>
      <w:r w:rsidR="001E78D1" w:rsidRPr="00A5011D">
        <w:rPr>
          <w:rFonts w:cs="Times New Roman"/>
          <w:szCs w:val="24"/>
        </w:rPr>
        <w:t>and</w:t>
      </w:r>
      <w:r w:rsidR="009B1A74" w:rsidRPr="00A5011D">
        <w:rPr>
          <w:rFonts w:cs="Times New Roman"/>
          <w:szCs w:val="24"/>
        </w:rPr>
        <w:t xml:space="preserve"> are not only working in the United States of America. Some of them have </w:t>
      </w:r>
      <w:r w:rsidR="00F70810" w:rsidRPr="00A5011D">
        <w:rPr>
          <w:rFonts w:cs="Times New Roman"/>
          <w:szCs w:val="24"/>
        </w:rPr>
        <w:t xml:space="preserve">a vast presence in other countries as well. </w:t>
      </w:r>
      <w:r w:rsidR="001E78D1" w:rsidRPr="00A5011D">
        <w:rPr>
          <w:rFonts w:cs="Times New Roman"/>
          <w:szCs w:val="24"/>
        </w:rPr>
        <w:t xml:space="preserve">These </w:t>
      </w:r>
      <w:r w:rsidR="003833EA" w:rsidRPr="00A5011D">
        <w:rPr>
          <w:rFonts w:cs="Times New Roman"/>
          <w:szCs w:val="24"/>
        </w:rPr>
        <w:t>co</w:t>
      </w:r>
      <w:r w:rsidR="000A321B">
        <w:rPr>
          <w:rFonts w:cs="Times New Roman"/>
          <w:szCs w:val="24"/>
        </w:rPr>
        <w:t>mpanies</w:t>
      </w:r>
      <w:r w:rsidR="001E78D1" w:rsidRPr="00A5011D">
        <w:rPr>
          <w:rFonts w:cs="Times New Roman"/>
          <w:szCs w:val="24"/>
        </w:rPr>
        <w:t xml:space="preserve"> </w:t>
      </w:r>
      <w:r w:rsidR="00C00352" w:rsidRPr="00A5011D">
        <w:rPr>
          <w:rFonts w:cs="Times New Roman"/>
          <w:szCs w:val="24"/>
        </w:rPr>
        <w:t xml:space="preserve">use different kinds of marketing </w:t>
      </w:r>
      <w:r w:rsidR="003833EA" w:rsidRPr="00A5011D">
        <w:rPr>
          <w:rFonts w:cs="Times New Roman"/>
          <w:szCs w:val="24"/>
        </w:rPr>
        <w:t>strategies</w:t>
      </w:r>
      <w:r w:rsidR="00C00352" w:rsidRPr="00A5011D">
        <w:rPr>
          <w:rFonts w:cs="Times New Roman"/>
          <w:szCs w:val="24"/>
        </w:rPr>
        <w:t xml:space="preserve"> to </w:t>
      </w:r>
      <w:r w:rsidR="00317879" w:rsidRPr="00A5011D">
        <w:rPr>
          <w:rFonts w:cs="Times New Roman"/>
          <w:szCs w:val="24"/>
        </w:rPr>
        <w:t xml:space="preserve">attract </w:t>
      </w:r>
      <w:r w:rsidR="003833EA" w:rsidRPr="00A5011D">
        <w:rPr>
          <w:rFonts w:cs="Times New Roman"/>
          <w:szCs w:val="24"/>
        </w:rPr>
        <w:t>customers</w:t>
      </w:r>
      <w:r w:rsidR="00317879" w:rsidRPr="00A5011D">
        <w:rPr>
          <w:rFonts w:cs="Times New Roman"/>
          <w:szCs w:val="24"/>
        </w:rPr>
        <w:t xml:space="preserve"> to their products and </w:t>
      </w:r>
      <w:r w:rsidR="0071125C" w:rsidRPr="00A5011D">
        <w:rPr>
          <w:rFonts w:cs="Times New Roman"/>
          <w:szCs w:val="24"/>
        </w:rPr>
        <w:t>increase their sa</w:t>
      </w:r>
      <w:bookmarkStart w:id="0" w:name="_GoBack"/>
      <w:bookmarkEnd w:id="0"/>
      <w:r w:rsidR="0071125C" w:rsidRPr="00A5011D">
        <w:rPr>
          <w:rFonts w:cs="Times New Roman"/>
          <w:szCs w:val="24"/>
        </w:rPr>
        <w:t>les and profits.</w:t>
      </w:r>
    </w:p>
    <w:p w14:paraId="5DBDB4AE" w14:textId="65872678" w:rsidR="005C7F61" w:rsidRPr="00A5011D" w:rsidRDefault="0071125C" w:rsidP="00A5011D">
      <w:pPr>
        <w:spacing w:line="480" w:lineRule="auto"/>
        <w:rPr>
          <w:rFonts w:cs="Times New Roman"/>
          <w:szCs w:val="24"/>
        </w:rPr>
      </w:pPr>
      <w:r w:rsidRPr="00A5011D">
        <w:rPr>
          <w:rFonts w:cs="Times New Roman"/>
          <w:szCs w:val="24"/>
        </w:rPr>
        <w:tab/>
        <w:t xml:space="preserve">One of the prominent companies </w:t>
      </w:r>
      <w:r w:rsidR="001651B9" w:rsidRPr="00A5011D">
        <w:rPr>
          <w:rFonts w:cs="Times New Roman"/>
          <w:szCs w:val="24"/>
        </w:rPr>
        <w:t xml:space="preserve">working in the public sector </w:t>
      </w:r>
      <w:r w:rsidR="0067719F" w:rsidRPr="00A5011D">
        <w:rPr>
          <w:rFonts w:cs="Times New Roman"/>
          <w:szCs w:val="24"/>
        </w:rPr>
        <w:t>of the United States of America i</w:t>
      </w:r>
      <w:r w:rsidR="00C05BBB" w:rsidRPr="00A5011D">
        <w:rPr>
          <w:rFonts w:cs="Times New Roman"/>
          <w:szCs w:val="24"/>
        </w:rPr>
        <w:t xml:space="preserve">s </w:t>
      </w:r>
      <w:proofErr w:type="spellStart"/>
      <w:r w:rsidR="00BF5CBA" w:rsidRPr="00A5011D">
        <w:rPr>
          <w:rFonts w:cs="Times New Roman"/>
          <w:szCs w:val="24"/>
        </w:rPr>
        <w:t>Kapstone</w:t>
      </w:r>
      <w:proofErr w:type="spellEnd"/>
      <w:r w:rsidR="00C05BBB" w:rsidRPr="00A5011D">
        <w:rPr>
          <w:rFonts w:cs="Times New Roman"/>
          <w:szCs w:val="24"/>
        </w:rPr>
        <w:t xml:space="preserve"> </w:t>
      </w:r>
      <w:r w:rsidR="00BF5CBA" w:rsidRPr="00A5011D">
        <w:rPr>
          <w:rFonts w:cs="Times New Roman"/>
          <w:szCs w:val="24"/>
        </w:rPr>
        <w:t>Paper and Packaging</w:t>
      </w:r>
      <w:r w:rsidR="007F3238" w:rsidRPr="00A5011D">
        <w:rPr>
          <w:rFonts w:cs="Times New Roman"/>
          <w:szCs w:val="24"/>
        </w:rPr>
        <w:t xml:space="preserve">. The company is not very old </w:t>
      </w:r>
      <w:r w:rsidR="00A45FEB" w:rsidRPr="00A5011D">
        <w:rPr>
          <w:rFonts w:cs="Times New Roman"/>
          <w:szCs w:val="24"/>
        </w:rPr>
        <w:t xml:space="preserve">and was recently established </w:t>
      </w:r>
      <w:r w:rsidR="008B46FA" w:rsidRPr="00A5011D">
        <w:rPr>
          <w:rFonts w:cs="Times New Roman"/>
          <w:szCs w:val="24"/>
        </w:rPr>
        <w:t>on</w:t>
      </w:r>
      <w:r w:rsidR="00A45FEB" w:rsidRPr="00A5011D">
        <w:rPr>
          <w:rFonts w:cs="Times New Roman"/>
          <w:szCs w:val="24"/>
        </w:rPr>
        <w:t xml:space="preserve"> April </w:t>
      </w:r>
      <w:r w:rsidR="00635274" w:rsidRPr="00A5011D">
        <w:rPr>
          <w:rFonts w:cs="Times New Roman"/>
          <w:szCs w:val="24"/>
        </w:rPr>
        <w:t xml:space="preserve">15, </w:t>
      </w:r>
      <w:r w:rsidR="008B46FA" w:rsidRPr="00A5011D">
        <w:rPr>
          <w:rFonts w:cs="Times New Roman"/>
          <w:szCs w:val="24"/>
        </w:rPr>
        <w:t>2005 (14 year</w:t>
      </w:r>
      <w:r w:rsidR="00A5011D">
        <w:rPr>
          <w:rFonts w:cs="Times New Roman"/>
          <w:szCs w:val="24"/>
        </w:rPr>
        <w:t>s</w:t>
      </w:r>
      <w:r w:rsidR="008B46FA" w:rsidRPr="00A5011D">
        <w:rPr>
          <w:rFonts w:cs="Times New Roman"/>
          <w:szCs w:val="24"/>
        </w:rPr>
        <w:t xml:space="preserve"> back)</w:t>
      </w:r>
      <w:r w:rsidR="005857C7" w:rsidRPr="00A5011D">
        <w:rPr>
          <w:rFonts w:cs="Times New Roman"/>
          <w:szCs w:val="24"/>
        </w:rPr>
        <w:t xml:space="preserve">. </w:t>
      </w:r>
      <w:r w:rsidR="007C4DBC" w:rsidRPr="00A5011D">
        <w:rPr>
          <w:rFonts w:cs="Times New Roman"/>
          <w:szCs w:val="24"/>
        </w:rPr>
        <w:t xml:space="preserve">The company has its headquarters in Northbrook, </w:t>
      </w:r>
      <w:r w:rsidR="00E744B2" w:rsidRPr="00A5011D">
        <w:rPr>
          <w:rFonts w:cs="Times New Roman"/>
          <w:szCs w:val="24"/>
        </w:rPr>
        <w:t xml:space="preserve">Illinois. </w:t>
      </w:r>
      <w:r w:rsidR="0066196B" w:rsidRPr="00A5011D">
        <w:rPr>
          <w:rFonts w:cs="Times New Roman"/>
          <w:szCs w:val="24"/>
        </w:rPr>
        <w:t xml:space="preserve">The company has its </w:t>
      </w:r>
      <w:r w:rsidR="00263C23" w:rsidRPr="00A5011D">
        <w:rPr>
          <w:rFonts w:cs="Times New Roman"/>
          <w:szCs w:val="24"/>
        </w:rPr>
        <w:t>Kraft</w:t>
      </w:r>
      <w:r w:rsidR="0066196B" w:rsidRPr="00A5011D">
        <w:rPr>
          <w:rFonts w:cs="Times New Roman"/>
          <w:szCs w:val="24"/>
        </w:rPr>
        <w:t xml:space="preserve"> paper manufacturing facilities </w:t>
      </w:r>
      <w:r w:rsidR="00501B2C" w:rsidRPr="00A5011D">
        <w:rPr>
          <w:rFonts w:cs="Times New Roman"/>
          <w:szCs w:val="24"/>
        </w:rPr>
        <w:t>Roanoke Rapids, NC, Cowpens, SC, North Charleston, SC</w:t>
      </w:r>
      <w:r w:rsidR="00C9464C" w:rsidRPr="00A5011D">
        <w:rPr>
          <w:rFonts w:cs="Times New Roman"/>
          <w:szCs w:val="24"/>
        </w:rPr>
        <w:t xml:space="preserve"> and Longview, WA. It also has </w:t>
      </w:r>
      <w:r w:rsidR="00501B2C" w:rsidRPr="00A5011D">
        <w:rPr>
          <w:rFonts w:cs="Times New Roman"/>
          <w:szCs w:val="24"/>
        </w:rPr>
        <w:t>a lumber mill in Summerville, SC,</w:t>
      </w:r>
      <w:r w:rsidR="00C9464C" w:rsidRPr="00A5011D">
        <w:rPr>
          <w:rFonts w:cs="Times New Roman"/>
          <w:szCs w:val="24"/>
        </w:rPr>
        <w:t xml:space="preserve"> 65 packaging distribution </w:t>
      </w:r>
      <w:r w:rsidR="000A321B" w:rsidRPr="00A5011D">
        <w:rPr>
          <w:rFonts w:cs="Times New Roman"/>
          <w:szCs w:val="24"/>
        </w:rPr>
        <w:t>cent</w:t>
      </w:r>
      <w:r w:rsidR="000A321B">
        <w:rPr>
          <w:rFonts w:cs="Times New Roman"/>
          <w:szCs w:val="24"/>
        </w:rPr>
        <w:t>er</w:t>
      </w:r>
      <w:r w:rsidR="000A321B" w:rsidRPr="00A5011D">
        <w:rPr>
          <w:rFonts w:cs="Times New Roman"/>
          <w:szCs w:val="24"/>
        </w:rPr>
        <w:t>s</w:t>
      </w:r>
      <w:r w:rsidR="00C9464C" w:rsidRPr="00A5011D">
        <w:rPr>
          <w:rFonts w:cs="Times New Roman"/>
          <w:szCs w:val="24"/>
        </w:rPr>
        <w:t xml:space="preserve"> and</w:t>
      </w:r>
      <w:r w:rsidR="00501B2C" w:rsidRPr="00A5011D">
        <w:rPr>
          <w:rFonts w:cs="Times New Roman"/>
          <w:szCs w:val="24"/>
        </w:rPr>
        <w:t xml:space="preserve"> 21 corrugated box and co</w:t>
      </w:r>
      <w:r w:rsidR="00C9464C" w:rsidRPr="00A5011D">
        <w:rPr>
          <w:rFonts w:cs="Times New Roman"/>
          <w:szCs w:val="24"/>
        </w:rPr>
        <w:t>rrugated fiberboard plants</w:t>
      </w:r>
      <w:r w:rsidR="005C7F61" w:rsidRPr="00A5011D">
        <w:rPr>
          <w:rFonts w:cs="Times New Roman"/>
          <w:szCs w:val="24"/>
        </w:rPr>
        <w:t xml:space="preserve">. The company has currently employed 6200 employees. </w:t>
      </w:r>
    </w:p>
    <w:p w14:paraId="51C9674E" w14:textId="5FBF0E97" w:rsidR="001D5AE5" w:rsidRPr="00A5011D" w:rsidRDefault="005C7F61" w:rsidP="00A5011D">
      <w:pPr>
        <w:spacing w:line="480" w:lineRule="auto"/>
        <w:rPr>
          <w:rFonts w:cs="Times New Roman"/>
          <w:szCs w:val="24"/>
        </w:rPr>
      </w:pPr>
      <w:r w:rsidRPr="00A5011D">
        <w:rPr>
          <w:rFonts w:cs="Times New Roman"/>
          <w:szCs w:val="24"/>
        </w:rPr>
        <w:tab/>
      </w:r>
      <w:proofErr w:type="spellStart"/>
      <w:r w:rsidRPr="00A5011D">
        <w:rPr>
          <w:rFonts w:cs="Times New Roman"/>
          <w:szCs w:val="24"/>
        </w:rPr>
        <w:t>Kapstone</w:t>
      </w:r>
      <w:proofErr w:type="spellEnd"/>
      <w:r w:rsidRPr="00A5011D">
        <w:rPr>
          <w:rFonts w:cs="Times New Roman"/>
          <w:szCs w:val="24"/>
        </w:rPr>
        <w:t xml:space="preserve"> Papers and Packaging </w:t>
      </w:r>
      <w:r w:rsidR="00D23D6E" w:rsidRPr="00A5011D">
        <w:rPr>
          <w:rFonts w:cs="Times New Roman"/>
          <w:szCs w:val="24"/>
        </w:rPr>
        <w:t xml:space="preserve">make outstanding products and that also </w:t>
      </w:r>
      <w:r w:rsidR="00214E44" w:rsidRPr="00A5011D">
        <w:rPr>
          <w:rFonts w:cs="Times New Roman"/>
          <w:szCs w:val="24"/>
        </w:rPr>
        <w:t xml:space="preserve">form </w:t>
      </w:r>
      <w:r w:rsidR="009960E6" w:rsidRPr="00A5011D">
        <w:rPr>
          <w:rFonts w:cs="Times New Roman"/>
          <w:szCs w:val="24"/>
        </w:rPr>
        <w:t>recyclable</w:t>
      </w:r>
      <w:r w:rsidR="00CA0E96" w:rsidRPr="00A5011D">
        <w:rPr>
          <w:rFonts w:cs="Times New Roman"/>
          <w:szCs w:val="24"/>
        </w:rPr>
        <w:t xml:space="preserve"> wood. </w:t>
      </w:r>
      <w:r w:rsidR="00214E44" w:rsidRPr="00A5011D">
        <w:rPr>
          <w:rFonts w:cs="Times New Roman"/>
          <w:szCs w:val="24"/>
        </w:rPr>
        <w:t xml:space="preserve">It needs </w:t>
      </w:r>
      <w:r w:rsidR="000C0464" w:rsidRPr="00A5011D">
        <w:rPr>
          <w:rFonts w:cs="Times New Roman"/>
          <w:szCs w:val="24"/>
        </w:rPr>
        <w:t xml:space="preserve">to expand its business worldwide and </w:t>
      </w:r>
      <w:r w:rsidR="000548D9" w:rsidRPr="00A5011D">
        <w:rPr>
          <w:rFonts w:cs="Times New Roman"/>
          <w:szCs w:val="24"/>
        </w:rPr>
        <w:t xml:space="preserve">attract the customer to </w:t>
      </w:r>
      <w:r w:rsidR="000A321B" w:rsidRPr="00A5011D">
        <w:rPr>
          <w:rFonts w:cs="Times New Roman"/>
          <w:szCs w:val="24"/>
        </w:rPr>
        <w:t>it</w:t>
      </w:r>
      <w:r w:rsidR="000A321B">
        <w:rPr>
          <w:rFonts w:cs="Times New Roman"/>
          <w:szCs w:val="24"/>
        </w:rPr>
        <w:t>s</w:t>
      </w:r>
      <w:r w:rsidR="000548D9" w:rsidRPr="00A5011D">
        <w:rPr>
          <w:rFonts w:cs="Times New Roman"/>
          <w:szCs w:val="24"/>
        </w:rPr>
        <w:t xml:space="preserve"> paper</w:t>
      </w:r>
      <w:r w:rsidR="009960E6" w:rsidRPr="00A5011D">
        <w:rPr>
          <w:rFonts w:cs="Times New Roman"/>
          <w:szCs w:val="24"/>
        </w:rPr>
        <w:t xml:space="preserve"> and </w:t>
      </w:r>
      <w:r w:rsidR="00FC6900" w:rsidRPr="00A5011D">
        <w:rPr>
          <w:rFonts w:cs="Times New Roman"/>
          <w:szCs w:val="24"/>
        </w:rPr>
        <w:t>clipboard</w:t>
      </w:r>
      <w:r w:rsidR="009960E6" w:rsidRPr="00A5011D">
        <w:rPr>
          <w:rFonts w:cs="Times New Roman"/>
          <w:szCs w:val="24"/>
        </w:rPr>
        <w:t xml:space="preserve"> products. The best marketing </w:t>
      </w:r>
      <w:r w:rsidR="000548D9" w:rsidRPr="00A5011D">
        <w:rPr>
          <w:rFonts w:cs="Times New Roman"/>
          <w:szCs w:val="24"/>
        </w:rPr>
        <w:t>strategy</w:t>
      </w:r>
      <w:r w:rsidR="009960E6" w:rsidRPr="00A5011D">
        <w:rPr>
          <w:rFonts w:cs="Times New Roman"/>
          <w:szCs w:val="24"/>
        </w:rPr>
        <w:t xml:space="preserve"> that can </w:t>
      </w:r>
      <w:r w:rsidR="000548D9" w:rsidRPr="00A5011D">
        <w:rPr>
          <w:rFonts w:cs="Times New Roman"/>
          <w:szCs w:val="24"/>
        </w:rPr>
        <w:t>be</w:t>
      </w:r>
      <w:r w:rsidR="009960E6" w:rsidRPr="00A5011D">
        <w:rPr>
          <w:rFonts w:cs="Times New Roman"/>
          <w:szCs w:val="24"/>
        </w:rPr>
        <w:t xml:space="preserve"> adopted by </w:t>
      </w:r>
      <w:proofErr w:type="spellStart"/>
      <w:r w:rsidR="000548D9" w:rsidRPr="00A5011D">
        <w:rPr>
          <w:rFonts w:cs="Times New Roman"/>
          <w:szCs w:val="24"/>
        </w:rPr>
        <w:t>Kaptone</w:t>
      </w:r>
      <w:proofErr w:type="spellEnd"/>
      <w:r w:rsidR="000548D9" w:rsidRPr="00A5011D">
        <w:rPr>
          <w:rFonts w:cs="Times New Roman"/>
          <w:szCs w:val="24"/>
        </w:rPr>
        <w:t xml:space="preserve"> Papers and Packaging is the</w:t>
      </w:r>
      <w:r w:rsidR="003C5C3C" w:rsidRPr="00A5011D">
        <w:rPr>
          <w:rFonts w:cs="Times New Roman"/>
          <w:szCs w:val="24"/>
        </w:rPr>
        <w:t xml:space="preserve"> positive note that it manufactures it</w:t>
      </w:r>
      <w:r w:rsidR="00A5011D">
        <w:rPr>
          <w:rFonts w:cs="Times New Roman"/>
          <w:szCs w:val="24"/>
        </w:rPr>
        <w:t>s</w:t>
      </w:r>
      <w:r w:rsidR="003C5C3C" w:rsidRPr="00A5011D">
        <w:rPr>
          <w:rFonts w:cs="Times New Roman"/>
          <w:szCs w:val="24"/>
        </w:rPr>
        <w:t xml:space="preserve"> products out of </w:t>
      </w:r>
      <w:r w:rsidR="0032621F" w:rsidRPr="00A5011D">
        <w:rPr>
          <w:rFonts w:cs="Times New Roman"/>
          <w:szCs w:val="24"/>
        </w:rPr>
        <w:t>such forests</w:t>
      </w:r>
      <w:r w:rsidR="00FC6900" w:rsidRPr="00A5011D">
        <w:rPr>
          <w:rFonts w:cs="Times New Roman"/>
          <w:szCs w:val="24"/>
        </w:rPr>
        <w:t xml:space="preserve"> where the rate of replacement </w:t>
      </w:r>
      <w:r w:rsidR="0032621F" w:rsidRPr="00A5011D">
        <w:rPr>
          <w:rFonts w:cs="Times New Roman"/>
          <w:szCs w:val="24"/>
        </w:rPr>
        <w:t>of wood is much higher than the rate of consumption</w:t>
      </w:r>
      <w:r w:rsidR="001D5AE5" w:rsidRPr="00A5011D">
        <w:rPr>
          <w:rFonts w:cs="Times New Roman"/>
          <w:szCs w:val="24"/>
        </w:rPr>
        <w:t xml:space="preserve"> (</w:t>
      </w:r>
      <w:r w:rsidR="001D5AE5" w:rsidRPr="00A5011D">
        <w:rPr>
          <w:rFonts w:cs="Times New Roman"/>
          <w:color w:val="222222"/>
          <w:szCs w:val="24"/>
          <w:shd w:val="clear" w:color="auto" w:fill="FFFFFF"/>
        </w:rPr>
        <w:t>Kotler, &amp; Armstrong, 2010)</w:t>
      </w:r>
      <w:r w:rsidR="0032621F" w:rsidRPr="00A5011D">
        <w:rPr>
          <w:rFonts w:cs="Times New Roman"/>
          <w:szCs w:val="24"/>
        </w:rPr>
        <w:t xml:space="preserve">. </w:t>
      </w:r>
      <w:r w:rsidR="00240C84" w:rsidRPr="00A5011D">
        <w:rPr>
          <w:rFonts w:cs="Times New Roman"/>
          <w:szCs w:val="24"/>
        </w:rPr>
        <w:t xml:space="preserve">This factor can be used as a strong </w:t>
      </w:r>
      <w:r w:rsidR="00263C23" w:rsidRPr="00A5011D">
        <w:rPr>
          <w:rFonts w:cs="Times New Roman"/>
          <w:szCs w:val="24"/>
        </w:rPr>
        <w:t xml:space="preserve">pint in its favor as forest cutting is a great concern in the current times. </w:t>
      </w:r>
      <w:r w:rsidR="000A321B" w:rsidRPr="00A5011D">
        <w:rPr>
          <w:rFonts w:cs="Times New Roman"/>
          <w:szCs w:val="24"/>
        </w:rPr>
        <w:t>Moreover,</w:t>
      </w:r>
      <w:r w:rsidR="001C2E29" w:rsidRPr="00A5011D">
        <w:rPr>
          <w:rFonts w:cs="Times New Roman"/>
          <w:szCs w:val="24"/>
        </w:rPr>
        <w:t xml:space="preserve"> it can al</w:t>
      </w:r>
      <w:r w:rsidR="00A5011D">
        <w:rPr>
          <w:rFonts w:cs="Times New Roman"/>
          <w:szCs w:val="24"/>
        </w:rPr>
        <w:t>so</w:t>
      </w:r>
      <w:r w:rsidR="001C2E29" w:rsidRPr="00A5011D">
        <w:rPr>
          <w:rFonts w:cs="Times New Roman"/>
          <w:szCs w:val="24"/>
        </w:rPr>
        <w:t xml:space="preserve"> market its </w:t>
      </w:r>
      <w:r w:rsidR="00725709" w:rsidRPr="00A5011D">
        <w:rPr>
          <w:rFonts w:cs="Times New Roman"/>
          <w:szCs w:val="24"/>
        </w:rPr>
        <w:t xml:space="preserve">products by keeping the pint that </w:t>
      </w:r>
      <w:r w:rsidR="00F37C18" w:rsidRPr="00A5011D">
        <w:rPr>
          <w:rFonts w:cs="Times New Roman"/>
          <w:szCs w:val="24"/>
        </w:rPr>
        <w:t xml:space="preserve">it recycles the paper and clipboard products to produce new paper and cardboard products. </w:t>
      </w:r>
    </w:p>
    <w:p w14:paraId="368CEAFC" w14:textId="77777777" w:rsidR="001D5AE5" w:rsidRPr="00A5011D" w:rsidRDefault="001D5AE5" w:rsidP="00A5011D">
      <w:pPr>
        <w:spacing w:line="480" w:lineRule="auto"/>
        <w:rPr>
          <w:rFonts w:cs="Times New Roman"/>
          <w:szCs w:val="24"/>
        </w:rPr>
      </w:pPr>
      <w:r w:rsidRPr="00A5011D">
        <w:rPr>
          <w:rFonts w:cs="Times New Roman"/>
          <w:szCs w:val="24"/>
        </w:rPr>
        <w:br w:type="page"/>
      </w:r>
    </w:p>
    <w:p w14:paraId="571FA29B" w14:textId="77777777" w:rsidR="005C7F61" w:rsidRPr="00A5011D" w:rsidRDefault="001D5AE5" w:rsidP="00A5011D">
      <w:pPr>
        <w:spacing w:line="480" w:lineRule="auto"/>
        <w:jc w:val="center"/>
        <w:rPr>
          <w:rFonts w:cs="Times New Roman"/>
          <w:b/>
          <w:szCs w:val="24"/>
        </w:rPr>
      </w:pPr>
      <w:r w:rsidRPr="00A5011D">
        <w:rPr>
          <w:rFonts w:cs="Times New Roman"/>
          <w:b/>
          <w:szCs w:val="24"/>
        </w:rPr>
        <w:lastRenderedPageBreak/>
        <w:t>References</w:t>
      </w:r>
    </w:p>
    <w:p w14:paraId="73AE0513" w14:textId="77777777" w:rsidR="001D5AE5" w:rsidRPr="00A5011D" w:rsidRDefault="001D5AE5" w:rsidP="00A5011D">
      <w:pPr>
        <w:spacing w:line="480" w:lineRule="auto"/>
        <w:rPr>
          <w:rFonts w:cs="Times New Roman"/>
          <w:b/>
          <w:szCs w:val="24"/>
        </w:rPr>
      </w:pPr>
      <w:r w:rsidRPr="00A5011D">
        <w:rPr>
          <w:rFonts w:cs="Times New Roman"/>
          <w:color w:val="222222"/>
          <w:szCs w:val="24"/>
          <w:shd w:val="clear" w:color="auto" w:fill="FFFFFF"/>
        </w:rPr>
        <w:t>Kotler, P., &amp; Armstrong, G. (2010). </w:t>
      </w:r>
      <w:r w:rsidRPr="00A5011D">
        <w:rPr>
          <w:rFonts w:cs="Times New Roman"/>
          <w:i/>
          <w:iCs/>
          <w:color w:val="222222"/>
          <w:szCs w:val="24"/>
          <w:shd w:val="clear" w:color="auto" w:fill="FFFFFF"/>
        </w:rPr>
        <w:t>Principles of marketing</w:t>
      </w:r>
      <w:r w:rsidRPr="00A5011D">
        <w:rPr>
          <w:rFonts w:cs="Times New Roman"/>
          <w:color w:val="222222"/>
          <w:szCs w:val="24"/>
          <w:shd w:val="clear" w:color="auto" w:fill="FFFFFF"/>
        </w:rPr>
        <w:t>. Pearson education.</w:t>
      </w:r>
    </w:p>
    <w:sectPr w:rsidR="001D5AE5" w:rsidRPr="00A5011D" w:rsidSect="00152E40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81DC0" w14:textId="77777777" w:rsidR="00811910" w:rsidRDefault="00811910" w:rsidP="00152E40">
      <w:pPr>
        <w:spacing w:after="0" w:line="240" w:lineRule="auto"/>
      </w:pPr>
      <w:r>
        <w:separator/>
      </w:r>
    </w:p>
  </w:endnote>
  <w:endnote w:type="continuationSeparator" w:id="0">
    <w:p w14:paraId="1757A7A6" w14:textId="77777777" w:rsidR="00811910" w:rsidRDefault="00811910" w:rsidP="00152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064A3" w14:textId="77777777" w:rsidR="00811910" w:rsidRDefault="00811910" w:rsidP="00152E40">
      <w:pPr>
        <w:spacing w:after="0" w:line="240" w:lineRule="auto"/>
      </w:pPr>
      <w:r>
        <w:separator/>
      </w:r>
    </w:p>
  </w:footnote>
  <w:footnote w:type="continuationSeparator" w:id="0">
    <w:p w14:paraId="03051BA5" w14:textId="77777777" w:rsidR="00811910" w:rsidRDefault="00811910" w:rsidP="00152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7E579" w14:textId="2D853C93" w:rsidR="00152E40" w:rsidRDefault="00152E40" w:rsidP="009A41A7">
    <w:pPr>
      <w:pStyle w:val="Header"/>
    </w:pPr>
    <w:r>
      <w:t xml:space="preserve">BUSINESS AND MANAGEMENT  </w:t>
    </w:r>
    <w:r w:rsidR="009A41A7">
      <w:t xml:space="preserve">                                                                                            </w:t>
    </w:r>
    <w:r>
      <w:t xml:space="preserve"> </w:t>
    </w:r>
    <w:sdt>
      <w:sdtPr>
        <w:id w:val="132446549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709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E1B0AEE" w14:textId="77777777" w:rsidR="00152E40" w:rsidRDefault="00152E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I2MzExNzU0tjBQ0lEKTi0uzszPAykwrAUAIPWyeiwAAAA="/>
  </w:docVars>
  <w:rsids>
    <w:rsidRoot w:val="00185293"/>
    <w:rsid w:val="000548D9"/>
    <w:rsid w:val="000A321B"/>
    <w:rsid w:val="000C0464"/>
    <w:rsid w:val="00152E40"/>
    <w:rsid w:val="001651B9"/>
    <w:rsid w:val="00185293"/>
    <w:rsid w:val="001C2E29"/>
    <w:rsid w:val="001D5AE5"/>
    <w:rsid w:val="001E78D1"/>
    <w:rsid w:val="00214E44"/>
    <w:rsid w:val="00240C84"/>
    <w:rsid w:val="00263C23"/>
    <w:rsid w:val="00317879"/>
    <w:rsid w:val="0032621F"/>
    <w:rsid w:val="003833EA"/>
    <w:rsid w:val="003C5C3C"/>
    <w:rsid w:val="00501B2C"/>
    <w:rsid w:val="0055778D"/>
    <w:rsid w:val="005857C7"/>
    <w:rsid w:val="005C7F61"/>
    <w:rsid w:val="00635274"/>
    <w:rsid w:val="0066196B"/>
    <w:rsid w:val="0067719F"/>
    <w:rsid w:val="006824AA"/>
    <w:rsid w:val="006F2964"/>
    <w:rsid w:val="0071125C"/>
    <w:rsid w:val="00725709"/>
    <w:rsid w:val="007C16DE"/>
    <w:rsid w:val="007C4DBC"/>
    <w:rsid w:val="007F3238"/>
    <w:rsid w:val="00811910"/>
    <w:rsid w:val="008B46FA"/>
    <w:rsid w:val="009960E6"/>
    <w:rsid w:val="009A41A7"/>
    <w:rsid w:val="009B1A74"/>
    <w:rsid w:val="009B3412"/>
    <w:rsid w:val="00A45FEB"/>
    <w:rsid w:val="00A5011D"/>
    <w:rsid w:val="00AD3260"/>
    <w:rsid w:val="00BB08F0"/>
    <w:rsid w:val="00BC6FEC"/>
    <w:rsid w:val="00BD3FB4"/>
    <w:rsid w:val="00BF5CBA"/>
    <w:rsid w:val="00C00352"/>
    <w:rsid w:val="00C05BBB"/>
    <w:rsid w:val="00C9464C"/>
    <w:rsid w:val="00CA0E96"/>
    <w:rsid w:val="00D23D6E"/>
    <w:rsid w:val="00E23709"/>
    <w:rsid w:val="00E744B2"/>
    <w:rsid w:val="00F37C18"/>
    <w:rsid w:val="00F70810"/>
    <w:rsid w:val="00FC6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DB276"/>
  <w15:chartTrackingRefBased/>
  <w15:docId w15:val="{4115A457-6327-4C64-B2A6-64A0A5562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52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E40"/>
  </w:style>
  <w:style w:type="paragraph" w:styleId="Footer">
    <w:name w:val="footer"/>
    <w:basedOn w:val="Normal"/>
    <w:link w:val="FooterChar"/>
    <w:uiPriority w:val="99"/>
    <w:unhideWhenUsed/>
    <w:rsid w:val="00152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E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77E8C-BEC1-4202-A962-A50ABC3FA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0-02T11:46:00Z</dcterms:created>
  <dcterms:modified xsi:type="dcterms:W3CDTF">2019-10-02T11:46:00Z</dcterms:modified>
</cp:coreProperties>
</file>